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C8286" w14:textId="42FC2D4C" w:rsidR="00865BFC" w:rsidRPr="00865BFC" w:rsidRDefault="4F1C74FC" w:rsidP="003B0169">
      <w:pPr>
        <w:jc w:val="center"/>
        <w:rPr>
          <w:sz w:val="2"/>
          <w:szCs w:val="2"/>
        </w:rPr>
        <w:sectPr w:rsidR="00865BFC" w:rsidRPr="00865BFC" w:rsidSect="00176A40">
          <w:headerReference w:type="default" r:id="rId11"/>
          <w:footerReference w:type="default" r:id="rId12"/>
          <w:pgSz w:w="12240" w:h="15840"/>
          <w:pgMar w:top="1008" w:right="1440" w:bottom="1440" w:left="1440" w:header="0" w:footer="144" w:gutter="0"/>
          <w:cols w:space="720"/>
          <w:docGrid w:linePitch="360"/>
        </w:sectPr>
      </w:pPr>
      <w:r w:rsidRPr="4CAC9466">
        <w:rPr>
          <w:sz w:val="2"/>
          <w:szCs w:val="2"/>
        </w:rPr>
        <w:t xml:space="preserve">? </w:t>
      </w:r>
    </w:p>
    <w:p w14:paraId="61C0E2B6" w14:textId="77777777" w:rsidR="005745BC" w:rsidRPr="00865BFC" w:rsidRDefault="005745BC" w:rsidP="005745BC">
      <w:pPr>
        <w:jc w:val="center"/>
        <w:rPr>
          <w:sz w:val="2"/>
          <w:szCs w:val="2"/>
        </w:rPr>
        <w:sectPr w:rsidR="005745BC" w:rsidRPr="00865BFC" w:rsidSect="005745B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1008" w:right="1440" w:bottom="1440" w:left="1440" w:header="0" w:footer="144" w:gutter="0"/>
          <w:cols w:space="720"/>
          <w:docGrid w:linePitch="360"/>
        </w:sectPr>
      </w:pPr>
      <w:r w:rsidRPr="4CAC9466">
        <w:rPr>
          <w:sz w:val="2"/>
          <w:szCs w:val="2"/>
        </w:rPr>
        <w:t xml:space="preserve">? </w:t>
      </w:r>
    </w:p>
    <w:p w14:paraId="4F9EE8D0" w14:textId="77777777" w:rsidR="0048577A" w:rsidRDefault="0048577A" w:rsidP="0048577A">
      <w:pPr>
        <w:pStyle w:val="Heading2"/>
        <w:shd w:val="clear" w:color="auto" w:fill="FFFFFF"/>
        <w:spacing w:before="0" w:after="180"/>
        <w:rPr>
          <w:rFonts w:ascii="Helvetica" w:hAnsi="Helvetica"/>
          <w:color w:val="2D3B45"/>
          <w:sz w:val="33"/>
          <w:szCs w:val="33"/>
        </w:rPr>
      </w:pPr>
      <w:r>
        <w:rPr>
          <w:rFonts w:ascii="Helvetica" w:hAnsi="Helvetica"/>
          <w:color w:val="2D3B45"/>
          <w:sz w:val="33"/>
          <w:szCs w:val="33"/>
        </w:rPr>
        <w:t>Dr. Robert Joslin</w:t>
      </w:r>
    </w:p>
    <w:p w14:paraId="485B9C31" w14:textId="109D5CAA" w:rsidR="00BC65BF" w:rsidRPr="00BC65BF" w:rsidRDefault="007D4D01" w:rsidP="00E94C66">
      <w:pPr>
        <w:ind w:firstLine="720"/>
        <w:rPr>
          <w:rFonts w:ascii="Times New Roman" w:hAnsi="Times New Roman"/>
          <w:sz w:val="24"/>
        </w:rPr>
      </w:pPr>
      <w:r w:rsidRPr="007D4D01">
        <w:rPr>
          <w:rFonts w:ascii="Times New Roman" w:hAnsi="Times New Roman"/>
          <w:sz w:val="24"/>
        </w:rPr>
        <w:t>One of the very first things that we need to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identify when discussing human factors as related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o any aspect of aviation or aerospace is who is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who is the target population of interest and what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other attributes that are relevant to whatever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we're examining. For example, the primary human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ttribute of interest for the design and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certification of aircraft space, spacecraft's air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raffic control workstations, maintenance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workstations, even unmanned aircraft control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tations are body measurements or the antipode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metrics. However, the only body measurements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tated in Title 14 of a code of federal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regulations, which is for aeronautics and space,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is that aircraft shall be design for persons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between the standing heights of five to and six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ree four airplanes and five to six foot even for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helicopters. The origin of those requirements </w:t>
      </w:r>
      <w:proofErr w:type="gramStart"/>
      <w:r w:rsidRPr="007D4D01">
        <w:rPr>
          <w:rFonts w:ascii="Times New Roman" w:hAnsi="Times New Roman"/>
          <w:sz w:val="24"/>
        </w:rPr>
        <w:t>go</w:t>
      </w:r>
      <w:proofErr w:type="gramEnd"/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back to the nineteen fifties era civil air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regulations that at that time the requirement for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both airplanes and helicopters was the same. They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both stated five to </w:t>
      </w:r>
      <w:proofErr w:type="spellStart"/>
      <w:r w:rsidRPr="007D4D01">
        <w:rPr>
          <w:rFonts w:ascii="Times New Roman" w:hAnsi="Times New Roman"/>
          <w:sz w:val="24"/>
        </w:rPr>
        <w:t>to</w:t>
      </w:r>
      <w:proofErr w:type="spellEnd"/>
      <w:r w:rsidRPr="007D4D01">
        <w:rPr>
          <w:rFonts w:ascii="Times New Roman" w:hAnsi="Times New Roman"/>
          <w:sz w:val="24"/>
        </w:rPr>
        <w:t xml:space="preserve"> six foot even. But in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nineteen </w:t>
      </w:r>
      <w:proofErr w:type="gramStart"/>
      <w:r w:rsidRPr="007D4D01">
        <w:rPr>
          <w:rFonts w:ascii="Times New Roman" w:hAnsi="Times New Roman"/>
          <w:sz w:val="24"/>
        </w:rPr>
        <w:t>seventy five</w:t>
      </w:r>
      <w:proofErr w:type="gramEnd"/>
      <w:r w:rsidRPr="007D4D01">
        <w:rPr>
          <w:rFonts w:ascii="Times New Roman" w:hAnsi="Times New Roman"/>
          <w:sz w:val="24"/>
        </w:rPr>
        <w:t>, the statutory requirement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just for airplanes increased from six feet to six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foot three. Now, person standing high, their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tature is irrelevant when it comes to aircraft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cockpit design for the first and foremost reason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at the pilot is in a seated position other than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during immigration egress, getting in, getting out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or piloting a hot air balloon. And possibly also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pilots who share identical standing heights or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stature have a wide range of body measurements. </w:t>
      </w:r>
      <w:proofErr w:type="gramStart"/>
      <w:r w:rsidRPr="007D4D01">
        <w:rPr>
          <w:rFonts w:ascii="Times New Roman" w:hAnsi="Times New Roman"/>
          <w:sz w:val="24"/>
        </w:rPr>
        <w:t>So</w:t>
      </w:r>
      <w:proofErr w:type="gramEnd"/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e body measurements that are relevant are those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at directly affect the pilot's ability to see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ircraft instruments, knew the world outside the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cockpit and manipulate switches, knobs and the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flight controls without restriction. Even though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FAA guidance and policy statements emphasize </w:t>
      </w:r>
      <w:proofErr w:type="spellStart"/>
      <w:r w:rsidRPr="007D4D01">
        <w:rPr>
          <w:rFonts w:ascii="Times New Roman" w:hAnsi="Times New Roman"/>
          <w:sz w:val="24"/>
        </w:rPr>
        <w:t>theimportance</w:t>
      </w:r>
      <w:proofErr w:type="spellEnd"/>
      <w:r w:rsidRPr="007D4D01">
        <w:rPr>
          <w:rFonts w:ascii="Times New Roman" w:hAnsi="Times New Roman"/>
          <w:sz w:val="24"/>
        </w:rPr>
        <w:t xml:space="preserve"> of considering measuring body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measurements beyond just statured. There is no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nswer to that of a specified or specific guidance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provided for evaluating the validity of any data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that you might use. </w:t>
      </w:r>
      <w:proofErr w:type="gramStart"/>
      <w:r w:rsidRPr="007D4D01">
        <w:rPr>
          <w:rFonts w:ascii="Times New Roman" w:hAnsi="Times New Roman"/>
          <w:sz w:val="24"/>
        </w:rPr>
        <w:t>So</w:t>
      </w:r>
      <w:proofErr w:type="gramEnd"/>
      <w:r w:rsidRPr="007D4D01">
        <w:rPr>
          <w:rFonts w:ascii="Times New Roman" w:hAnsi="Times New Roman"/>
          <w:sz w:val="24"/>
        </w:rPr>
        <w:t xml:space="preserve"> the applicant has </w:t>
      </w:r>
      <w:proofErr w:type="spellStart"/>
      <w:r w:rsidRPr="007D4D01">
        <w:rPr>
          <w:rFonts w:ascii="Times New Roman" w:hAnsi="Times New Roman"/>
          <w:sz w:val="24"/>
        </w:rPr>
        <w:t>tonegotiate</w:t>
      </w:r>
      <w:proofErr w:type="spellEnd"/>
      <w:r w:rsidRPr="007D4D01">
        <w:rPr>
          <w:rFonts w:ascii="Times New Roman" w:hAnsi="Times New Roman"/>
          <w:sz w:val="24"/>
        </w:rPr>
        <w:t xml:space="preserve"> this each time with the Federal Aviation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dministration or wherever there are Civil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viation Authority may be. The most current answer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metric data for at least the US population can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lways be found obtained from the National Health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nd Nutrition Examination Survey is conducted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every two years by the National Center for Health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tatistics. It's a nationally representative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sample of approximately five thousand persons </w:t>
      </w:r>
      <w:proofErr w:type="gramStart"/>
      <w:r w:rsidRPr="007D4D01">
        <w:rPr>
          <w:rFonts w:ascii="Times New Roman" w:hAnsi="Times New Roman"/>
          <w:sz w:val="24"/>
        </w:rPr>
        <w:t>were</w:t>
      </w:r>
      <w:r>
        <w:rPr>
          <w:rFonts w:ascii="Times New Roman" w:hAnsi="Times New Roman"/>
          <w:sz w:val="24"/>
        </w:rPr>
        <w:t xml:space="preserve">  </w:t>
      </w:r>
      <w:r w:rsidRPr="007D4D01">
        <w:rPr>
          <w:rFonts w:ascii="Times New Roman" w:hAnsi="Times New Roman"/>
          <w:sz w:val="24"/>
        </w:rPr>
        <w:t>surveyed</w:t>
      </w:r>
      <w:proofErr w:type="gramEnd"/>
      <w:r w:rsidRPr="007D4D01">
        <w:rPr>
          <w:rFonts w:ascii="Times New Roman" w:hAnsi="Times New Roman"/>
          <w:sz w:val="24"/>
        </w:rPr>
        <w:t>. It's a supplement to the census. Data is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collected every 10 years, just like we did in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twenty </w:t>
      </w:r>
      <w:proofErr w:type="spellStart"/>
      <w:r w:rsidRPr="007D4D01">
        <w:rPr>
          <w:rFonts w:ascii="Times New Roman" w:hAnsi="Times New Roman"/>
          <w:sz w:val="24"/>
        </w:rPr>
        <w:t>twenty</w:t>
      </w:r>
      <w:proofErr w:type="spellEnd"/>
      <w:r w:rsidRPr="007D4D01">
        <w:rPr>
          <w:rFonts w:ascii="Times New Roman" w:hAnsi="Times New Roman"/>
          <w:sz w:val="24"/>
        </w:rPr>
        <w:t>. But the limitations of this survey,</w:t>
      </w:r>
      <w:r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just as related to aircraft design, is that they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only somebody has certain body dimensions and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ey're not entirely relevant to a pilot seated in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n aircraft cockpit. The most recent large scal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US anthropocentric study that has </w:t>
      </w:r>
      <w:proofErr w:type="gramStart"/>
      <w:r w:rsidRPr="007D4D01">
        <w:rPr>
          <w:rFonts w:ascii="Times New Roman" w:hAnsi="Times New Roman"/>
          <w:sz w:val="24"/>
        </w:rPr>
        <w:t>a sufficient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number of</w:t>
      </w:r>
      <w:proofErr w:type="gramEnd"/>
      <w:r w:rsidRPr="007D4D01">
        <w:rPr>
          <w:rFonts w:ascii="Times New Roman" w:hAnsi="Times New Roman"/>
          <w:sz w:val="24"/>
        </w:rPr>
        <w:t xml:space="preserve"> relevant body measurements is the twenty</w:t>
      </w:r>
      <w:r w:rsidR="0001595D">
        <w:rPr>
          <w:rFonts w:ascii="Times New Roman" w:hAnsi="Times New Roman"/>
          <w:sz w:val="24"/>
        </w:rPr>
        <w:t xml:space="preserve"> </w:t>
      </w:r>
      <w:proofErr w:type="spellStart"/>
      <w:r w:rsidRPr="007D4D01">
        <w:rPr>
          <w:rFonts w:ascii="Times New Roman" w:hAnsi="Times New Roman"/>
          <w:sz w:val="24"/>
        </w:rPr>
        <w:t>twenty</w:t>
      </w:r>
      <w:proofErr w:type="spellEnd"/>
      <w:r w:rsidRPr="007D4D01">
        <w:rPr>
          <w:rFonts w:ascii="Times New Roman" w:hAnsi="Times New Roman"/>
          <w:sz w:val="24"/>
        </w:rPr>
        <w:t xml:space="preserve"> twelve metric survey of US Army personnel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called Cancer Two and you are two. It provides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over one hundred directly measured and divided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body dimensions, as well as a </w:t>
      </w:r>
      <w:proofErr w:type="gramStart"/>
      <w:r w:rsidRPr="007D4D01">
        <w:rPr>
          <w:rFonts w:ascii="Times New Roman" w:hAnsi="Times New Roman"/>
          <w:sz w:val="24"/>
        </w:rPr>
        <w:t>three dimensional</w:t>
      </w:r>
      <w:proofErr w:type="gramEnd"/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head, foot and full body scans. And the sample set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was over ten thousand men and women. On th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European side, the most recent large scale metrics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tudy is the civilian American and European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urfaced military resource or seizure. It involved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over four thousand civilians from NATO countries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providing body measurements, as well as three body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cans of three from Posture's. The seizure survey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lso included North American and US populations.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ere are three sites, North America, I believe,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nd one cannot. The generally accepted practice in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e design of aircraft cockpits is to accommodat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from the fifth percentile female to a 96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percentile or the center 90 percent of th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population, and that's based on historical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military standards. </w:t>
      </w:r>
      <w:proofErr w:type="gramStart"/>
      <w:r w:rsidRPr="007D4D01">
        <w:rPr>
          <w:rFonts w:ascii="Times New Roman" w:hAnsi="Times New Roman"/>
          <w:sz w:val="24"/>
        </w:rPr>
        <w:t>So</w:t>
      </w:r>
      <w:proofErr w:type="gramEnd"/>
      <w:r w:rsidRPr="007D4D01">
        <w:rPr>
          <w:rFonts w:ascii="Times New Roman" w:hAnsi="Times New Roman"/>
          <w:sz w:val="24"/>
        </w:rPr>
        <w:t xml:space="preserve"> what does that mean? Well,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 design limits of the percentile means that only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five percent of the population has a shorter body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an 95 percent of the population. We could soon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be a company. Conversely, designed for the 90</w:t>
      </w:r>
      <w:r w:rsidRPr="0001595D">
        <w:rPr>
          <w:rFonts w:ascii="Times New Roman" w:hAnsi="Times New Roman"/>
          <w:sz w:val="24"/>
          <w:vertAlign w:val="superscript"/>
        </w:rPr>
        <w:t>th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percentile means that 95 percent of the population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has a shorter body expectancy. Hence, only fiv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percent of the population would conceivably b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accommodated. If valid answer from </w:t>
      </w:r>
      <w:r w:rsidRPr="007D4D01">
        <w:rPr>
          <w:rFonts w:ascii="Times New Roman" w:hAnsi="Times New Roman"/>
          <w:sz w:val="24"/>
        </w:rPr>
        <w:lastRenderedPageBreak/>
        <w:t>every databas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pplicable to the design of aircraft or spac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ystems is one that provides, of course,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operationally relevant measurements beyond just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Which to include but not limited to functional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reeds or hand sized finger length fingertip reach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itting on height or pupillary distance for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headboards devices, pet touchpads size for touch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devices. But they all </w:t>
      </w:r>
      <w:proofErr w:type="gramStart"/>
      <w:r w:rsidRPr="007D4D01">
        <w:rPr>
          <w:rFonts w:ascii="Times New Roman" w:hAnsi="Times New Roman"/>
          <w:sz w:val="24"/>
        </w:rPr>
        <w:t>have to</w:t>
      </w:r>
      <w:proofErr w:type="gramEnd"/>
      <w:r w:rsidRPr="007D4D01">
        <w:rPr>
          <w:rFonts w:ascii="Times New Roman" w:hAnsi="Times New Roman"/>
          <w:sz w:val="24"/>
        </w:rPr>
        <w:t xml:space="preserve"> be considered at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once and requires a multi variable approach using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omething like principal component analysis rather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an a very approach using percentiles.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Unfortunately, a practice that has been followed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in the past by some original equipment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manufacturers is to track down a couple of fiv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foot, two inch women and a couple of six foot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ree inch men and use them to validate the metric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related features of their aircraft </w:t>
      </w:r>
      <w:proofErr w:type="spellStart"/>
      <w:r w:rsidRPr="007D4D01">
        <w:rPr>
          <w:rFonts w:ascii="Times New Roman" w:hAnsi="Times New Roman"/>
          <w:sz w:val="24"/>
        </w:rPr>
        <w:t>aircraft</w:t>
      </w:r>
      <w:proofErr w:type="spellEnd"/>
      <w:r w:rsidRPr="007D4D01">
        <w:rPr>
          <w:rFonts w:ascii="Times New Roman" w:hAnsi="Times New Roman"/>
          <w:sz w:val="24"/>
        </w:rPr>
        <w:t xml:space="preserve"> system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design sets and being able to reach and operat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ll controls while the normal seated position in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e cockpit with retrack restraints, classrooms,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if the required, and although the specific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individuals who participate in the design and th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development of the simulations may be effectiv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nd comfortable in the aircraft cockpit, this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methodology is misleading and flawed and that they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don't represent the variation of individual body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measurements for persons who share the sam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tandard or stature. Furthermore, you need a large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enough sample size to obtain statistically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ignificant results that can be generalized to a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arget population. Many others have used digital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models to simulate the body measurements of any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desired number of members of a target </w:t>
      </w:r>
      <w:proofErr w:type="spellStart"/>
      <w:proofErr w:type="gramStart"/>
      <w:r w:rsidRPr="007D4D01">
        <w:rPr>
          <w:rFonts w:ascii="Times New Roman" w:hAnsi="Times New Roman"/>
          <w:sz w:val="24"/>
        </w:rPr>
        <w:t>population.However</w:t>
      </w:r>
      <w:proofErr w:type="spellEnd"/>
      <w:proofErr w:type="gramEnd"/>
      <w:r w:rsidRPr="007D4D01">
        <w:rPr>
          <w:rFonts w:ascii="Times New Roman" w:hAnsi="Times New Roman"/>
          <w:sz w:val="24"/>
        </w:rPr>
        <w:t>, the limitation of digital human modeling</w:t>
      </w:r>
      <w:r w:rsidR="0001595D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is that it may not adequately replicate body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lides or compression of body tissues exhibited by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humans or movement restrictions posed by clothing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or restraints. Hence, it's critical to conduct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imulation tests of actual aircraft in aircraft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with the test, with a statistically significant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number of individuals who are representative of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e center, 90 percent of the population based on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multivariate approach that considers </w:t>
      </w:r>
      <w:proofErr w:type="gramStart"/>
      <w:r w:rsidRPr="007D4D01">
        <w:rPr>
          <w:rFonts w:ascii="Times New Roman" w:hAnsi="Times New Roman"/>
          <w:sz w:val="24"/>
        </w:rPr>
        <w:t>all of</w:t>
      </w:r>
      <w:proofErr w:type="gramEnd"/>
      <w:r w:rsidRPr="007D4D01">
        <w:rPr>
          <w:rFonts w:ascii="Times New Roman" w:hAnsi="Times New Roman"/>
          <w:sz w:val="24"/>
        </w:rPr>
        <w:t xml:space="preserve"> the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relevant measurements at once. The normal secular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or generational changes, coupled with an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increasingly diverse demographic, continues to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change the body dimensions of the population. And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lthough there are many variables associated with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these changes, anthropologists, sociologists and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geneticists don't agree on a </w:t>
      </w:r>
      <w:proofErr w:type="gramStart"/>
      <w:r w:rsidRPr="007D4D01">
        <w:rPr>
          <w:rFonts w:ascii="Times New Roman" w:hAnsi="Times New Roman"/>
          <w:sz w:val="24"/>
        </w:rPr>
        <w:t>20 to 30 year</w:t>
      </w:r>
      <w:proofErr w:type="gramEnd"/>
      <w:r w:rsidRPr="007D4D01">
        <w:rPr>
          <w:rFonts w:ascii="Times New Roman" w:hAnsi="Times New Roman"/>
          <w:sz w:val="24"/>
        </w:rPr>
        <w:t xml:space="preserve"> cycle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for generational and demographic changes to become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 xml:space="preserve">significant. </w:t>
      </w:r>
      <w:proofErr w:type="gramStart"/>
      <w:r w:rsidRPr="007D4D01">
        <w:rPr>
          <w:rFonts w:ascii="Times New Roman" w:hAnsi="Times New Roman"/>
          <w:sz w:val="24"/>
        </w:rPr>
        <w:t>So</w:t>
      </w:r>
      <w:proofErr w:type="gramEnd"/>
      <w:r w:rsidRPr="007D4D01">
        <w:rPr>
          <w:rFonts w:ascii="Times New Roman" w:hAnsi="Times New Roman"/>
          <w:sz w:val="24"/>
        </w:rPr>
        <w:t xml:space="preserve"> the human attributes that </w:t>
      </w:r>
      <w:proofErr w:type="spellStart"/>
      <w:r w:rsidRPr="007D4D01">
        <w:rPr>
          <w:rFonts w:ascii="Times New Roman" w:hAnsi="Times New Roman"/>
          <w:sz w:val="24"/>
        </w:rPr>
        <w:t>shouldbe</w:t>
      </w:r>
      <w:proofErr w:type="spellEnd"/>
      <w:r w:rsidRPr="007D4D01">
        <w:rPr>
          <w:rFonts w:ascii="Times New Roman" w:hAnsi="Times New Roman"/>
          <w:sz w:val="24"/>
        </w:rPr>
        <w:t xml:space="preserve"> considered. In fact, this analysis should be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from a database that is no more than 30 years old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nd preferably more for. I hope this compendium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says provide you some insight into how, some,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physical attributes, especially human body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measurements, are considered human factors, design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nd certification of aircraft, aerospace and</w:t>
      </w:r>
      <w:r w:rsidR="00E94C66">
        <w:rPr>
          <w:rFonts w:ascii="Times New Roman" w:hAnsi="Times New Roman"/>
          <w:sz w:val="24"/>
        </w:rPr>
        <w:t xml:space="preserve"> </w:t>
      </w:r>
      <w:r w:rsidRPr="007D4D01">
        <w:rPr>
          <w:rFonts w:ascii="Times New Roman" w:hAnsi="Times New Roman"/>
          <w:sz w:val="24"/>
        </w:rPr>
        <w:t>associated systems. Thank you.</w:t>
      </w:r>
    </w:p>
    <w:sectPr w:rsidR="00BC65BF" w:rsidRPr="00BC65BF" w:rsidSect="00176A40">
      <w:footerReference w:type="default" r:id="rId19"/>
      <w:type w:val="continuous"/>
      <w:pgSz w:w="12240" w:h="15840"/>
      <w:pgMar w:top="1008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B7BA6" w14:textId="77777777" w:rsidR="000D76D9" w:rsidRDefault="000D76D9" w:rsidP="0080441B">
      <w:r>
        <w:separator/>
      </w:r>
    </w:p>
  </w:endnote>
  <w:endnote w:type="continuationSeparator" w:id="0">
    <w:p w14:paraId="613D4840" w14:textId="77777777" w:rsidR="000D76D9" w:rsidRDefault="000D76D9" w:rsidP="0080441B">
      <w:r>
        <w:continuationSeparator/>
      </w:r>
    </w:p>
  </w:endnote>
  <w:endnote w:type="continuationNotice" w:id="1">
    <w:p w14:paraId="1684F60E" w14:textId="77777777" w:rsidR="000D76D9" w:rsidRDefault="000D76D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66B37" w14:textId="4C2B0B98" w:rsidR="00804DF5" w:rsidRDefault="000D76D9" w:rsidP="00597F29">
    <w:pPr>
      <w:pStyle w:val="Footer"/>
      <w:tabs>
        <w:tab w:val="clear" w:pos="9360"/>
      </w:tabs>
      <w:spacing w:after="120"/>
      <w:ind w:right="2074"/>
      <w:rPr>
        <w:rStyle w:val="Hyperlink"/>
        <w:rFonts w:cs="Arial"/>
        <w:b/>
        <w:color w:val="00529C"/>
        <w:sz w:val="16"/>
        <w:szCs w:val="15"/>
        <w:u w:val="none"/>
      </w:rPr>
    </w:pPr>
    <w:hyperlink r:id="rId1" w:history="1">
      <w:r w:rsidR="00804DF5" w:rsidRPr="00BC174B">
        <w:rPr>
          <w:rStyle w:val="Hyperlink"/>
          <w:rFonts w:cs="Arial"/>
          <w:b/>
          <w:color w:val="00529C"/>
          <w:sz w:val="16"/>
          <w:szCs w:val="15"/>
          <w:u w:val="none"/>
        </w:rPr>
        <w:t>worldwide.erau.edu</w:t>
      </w:r>
    </w:hyperlink>
    <w:r w:rsidR="00804DF5"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A9FBFD" wp14:editId="2451A4CE">
              <wp:simplePos x="0" y="0"/>
              <wp:positionH relativeFrom="column">
                <wp:posOffset>4324350</wp:posOffset>
              </wp:positionH>
              <wp:positionV relativeFrom="paragraph">
                <wp:posOffset>39370</wp:posOffset>
              </wp:positionV>
              <wp:extent cx="1642745" cy="593979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979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6" name="Picture 6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Rectangle 4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>
          <w:pict>
            <v:group id="Group 17" style="position:absolute;margin-left:340.5pt;margin-top:3.1pt;width:129.35pt;height:46.75pt;z-index:251655168" coordsize="16427,5939" o:spid="_x0000_s1026" w14:anchorId="1D4FAEF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6" style="position:absolute;width:16427;height:3905;visibility:visible;mso-wrap-style:square" alt="Embry-Riddle Aeronautical University logo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">
                <v:imagedata o:title="Embry-Riddle Aeronautical University logo" r:id="rId3"/>
                <v:path arrowok="t"/>
              </v:shape>
              <v:rect id="Rectangle 4" style="position:absolute;left:762;top:4476;width:15179;height:1463;visibility:visible;mso-wrap-style:square;v-text-anchor:middle" o:spid="_x0000_s1028" fillcolor="#3f61a1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"/>
            </v:group>
          </w:pict>
        </mc:Fallback>
      </mc:AlternateContent>
    </w:r>
  </w:p>
  <w:p w14:paraId="448CA0AA" w14:textId="0D04E23E" w:rsidR="00804DF5" w:rsidRPr="00176A40" w:rsidRDefault="00804DF5" w:rsidP="00176A40">
    <w:pPr>
      <w:pStyle w:val="Footer"/>
      <w:tabs>
        <w:tab w:val="clear" w:pos="9360"/>
        <w:tab w:val="left" w:pos="6840"/>
      </w:tabs>
      <w:ind w:right="2340"/>
      <w:rPr>
        <w:rFonts w:cs="Arial"/>
        <w:b/>
        <w:color w:val="BFBFBF" w:themeColor="background1" w:themeShade="BF"/>
        <w:sz w:val="16"/>
        <w:szCs w:val="15"/>
      </w:rPr>
    </w:pPr>
    <w:r w:rsidRPr="006576F5">
      <w:rPr>
        <w:color w:val="BFBFBF" w:themeColor="background1" w:themeShade="BF"/>
        <w:sz w:val="16"/>
      </w:rPr>
      <w:t xml:space="preserve">All rights are reserved. The material contained herein is the copyright property of Embry-Riddle Aeronautical University, Daytona Beach, Florida, 32114. No part of this material may be reproduced, stored in a retrieval </w:t>
    </w:r>
    <w:r w:rsidR="00911BA5" w:rsidRPr="006576F5">
      <w:rPr>
        <w:color w:val="BFBFBF" w:themeColor="background1" w:themeShade="BF"/>
        <w:sz w:val="16"/>
      </w:rPr>
      <w:t>system,</w:t>
    </w:r>
    <w:r w:rsidRPr="006576F5">
      <w:rPr>
        <w:color w:val="BFBFBF" w:themeColor="background1" w:themeShade="BF"/>
        <w:sz w:val="16"/>
      </w:rPr>
      <w:t xml:space="preserve"> or transmitted in any form, electronic, mechanical, photocopying, recording or otherwise without the prior written consent of the University</w:t>
    </w:r>
    <w:r>
      <w:rPr>
        <w:rFonts w:cs="Arial"/>
        <w:b/>
        <w:color w:val="BFBFBF" w:themeColor="background1" w:themeShade="BF"/>
        <w:sz w:val="16"/>
        <w:szCs w:val="15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1CD08" w14:textId="77777777" w:rsidR="00804DF5" w:rsidRDefault="00804D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7003F" w14:textId="77777777" w:rsidR="00804DF5" w:rsidRDefault="000D76D9" w:rsidP="00597F29">
    <w:pPr>
      <w:pStyle w:val="Footer"/>
      <w:tabs>
        <w:tab w:val="clear" w:pos="9360"/>
      </w:tabs>
      <w:spacing w:after="120"/>
      <w:ind w:right="2074"/>
      <w:rPr>
        <w:rStyle w:val="Hyperlink"/>
        <w:rFonts w:cs="Arial"/>
        <w:b/>
        <w:color w:val="00529C"/>
        <w:sz w:val="16"/>
        <w:szCs w:val="15"/>
        <w:u w:val="none"/>
      </w:rPr>
    </w:pPr>
    <w:hyperlink r:id="rId1" w:history="1">
      <w:r w:rsidR="00804DF5" w:rsidRPr="00BC174B">
        <w:rPr>
          <w:rStyle w:val="Hyperlink"/>
          <w:rFonts w:cs="Arial"/>
          <w:b/>
          <w:color w:val="00529C"/>
          <w:sz w:val="16"/>
          <w:szCs w:val="15"/>
          <w:u w:val="none"/>
        </w:rPr>
        <w:t>worldwide.erau.edu</w:t>
      </w:r>
    </w:hyperlink>
    <w:r w:rsidR="00804DF5"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6600AF96" wp14:editId="435D07B3">
              <wp:simplePos x="0" y="0"/>
              <wp:positionH relativeFrom="column">
                <wp:posOffset>4324350</wp:posOffset>
              </wp:positionH>
              <wp:positionV relativeFrom="paragraph">
                <wp:posOffset>39370</wp:posOffset>
              </wp:positionV>
              <wp:extent cx="1642745" cy="593979"/>
              <wp:effectExtent l="0" t="0" r="0" b="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979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8" name="Picture 8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9" name="Rectangle 9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2B0C7C8" id="Group 7" o:spid="_x0000_s1026" style="position:absolute;margin-left:340.5pt;margin-top:3.1pt;width:129.35pt;height:46.75pt;z-index:251660291" coordsize="16427,593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7" type="#_x0000_t75" alt="Embry-Riddle Aeronautical University logo" style="position:absolute;width:16427;height:39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">
                <v:imagedata r:id="rId3" o:title="Embry-Riddle Aeronautical University logo"/>
              </v:shape>
              <v:rect id="Rectangle 9" o:spid="_x0000_s1028" style="position:absolute;left:762;top:4476;width:15179;height:146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" fillcolor="#3f61a1" stroked="f" strokeweight="1pt"/>
            </v:group>
          </w:pict>
        </mc:Fallback>
      </mc:AlternateContent>
    </w:r>
  </w:p>
  <w:p w14:paraId="22F529F5" w14:textId="39C00646" w:rsidR="00804DF5" w:rsidRPr="00176A40" w:rsidRDefault="00804DF5" w:rsidP="00176A40">
    <w:pPr>
      <w:pStyle w:val="Footer"/>
      <w:tabs>
        <w:tab w:val="clear" w:pos="9360"/>
        <w:tab w:val="left" w:pos="6840"/>
      </w:tabs>
      <w:ind w:right="2340"/>
      <w:rPr>
        <w:rFonts w:cs="Arial"/>
        <w:b/>
        <w:color w:val="BFBFBF" w:themeColor="background1" w:themeShade="BF"/>
        <w:sz w:val="16"/>
        <w:szCs w:val="15"/>
      </w:rPr>
    </w:pPr>
    <w:r w:rsidRPr="006576F5">
      <w:rPr>
        <w:color w:val="BFBFBF" w:themeColor="background1" w:themeShade="BF"/>
        <w:sz w:val="16"/>
      </w:rPr>
      <w:t xml:space="preserve">All rights are reserved. The material contained herein is the copyright property of Embry-Riddle Aeronautical University, Daytona Beach, Florida, 32114. No part of this material may be reproduced, stored in a retrieval </w:t>
    </w:r>
    <w:proofErr w:type="gramStart"/>
    <w:r w:rsidRPr="006576F5">
      <w:rPr>
        <w:color w:val="BFBFBF" w:themeColor="background1" w:themeShade="BF"/>
        <w:sz w:val="16"/>
      </w:rPr>
      <w:t>system</w:t>
    </w:r>
    <w:proofErr w:type="gramEnd"/>
    <w:r w:rsidRPr="006576F5">
      <w:rPr>
        <w:color w:val="BFBFBF" w:themeColor="background1" w:themeShade="BF"/>
        <w:sz w:val="16"/>
      </w:rPr>
      <w:t xml:space="preserve"> or transmitted in any form, electronic, mechanical, photocopying, recording or otherwise without the prior written consent of the University</w:t>
    </w:r>
    <w:r>
      <w:rPr>
        <w:rFonts w:cs="Arial"/>
        <w:b/>
        <w:color w:val="BFBFBF" w:themeColor="background1" w:themeShade="BF"/>
        <w:sz w:val="16"/>
        <w:szCs w:val="15"/>
      </w:rPr>
      <w:t>.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457BD" w14:textId="48D6BB89" w:rsidR="00804DF5" w:rsidRDefault="00804DF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DA061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  <w:r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64AD17E" wp14:editId="7F5379DB">
              <wp:simplePos x="0" y="0"/>
              <wp:positionH relativeFrom="column">
                <wp:posOffset>4298315</wp:posOffset>
              </wp:positionH>
              <wp:positionV relativeFrom="paragraph">
                <wp:posOffset>58724</wp:posOffset>
              </wp:positionV>
              <wp:extent cx="1642745" cy="593725"/>
              <wp:effectExtent l="0" t="0" r="0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725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11" name="Picture 11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" name="Rectangle 12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CB10362" id="Group 10" o:spid="_x0000_s1026" style="position:absolute;margin-left:338.45pt;margin-top:4.6pt;width:129.35pt;height:46.75pt;z-index:251660291;mso-height-relative:margin" coordsize="16427,593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7" type="#_x0000_t75" alt="Embry-Riddle Aeronautical University logo" style="position:absolute;width:16427;height:39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">
                <v:imagedata r:id="rId2" o:title="Embry-Riddle Aeronautical University logo"/>
              </v:shape>
              <v:rect id="Rectangle 12" o:spid="_x0000_s1028" style="position:absolute;left:762;top:4476;width:15179;height:146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" fillcolor="#3f61a1" stroked="f" strokeweight="1pt"/>
            </v:group>
          </w:pict>
        </mc:Fallback>
      </mc:AlternateContent>
    </w:r>
    <w:r w:rsidRPr="00C56F48">
      <w:rPr>
        <w:sz w:val="18"/>
        <w:szCs w:val="18"/>
      </w:rPr>
      <w:t xml:space="preserve">Page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PAGE  \* Arabic  \* MERGEFORMAT </w:instrText>
    </w:r>
    <w:r w:rsidRPr="00C56F48">
      <w:rPr>
        <w:bCs/>
        <w:sz w:val="18"/>
        <w:szCs w:val="18"/>
      </w:rPr>
      <w:fldChar w:fldCharType="separate"/>
    </w:r>
    <w:r>
      <w:rPr>
        <w:bCs/>
        <w:noProof/>
        <w:sz w:val="18"/>
        <w:szCs w:val="18"/>
      </w:rPr>
      <w:t>5</w:t>
    </w:r>
    <w:r w:rsidRPr="00C56F48">
      <w:rPr>
        <w:bCs/>
        <w:sz w:val="18"/>
        <w:szCs w:val="18"/>
      </w:rPr>
      <w:fldChar w:fldCharType="end"/>
    </w:r>
    <w:r w:rsidRPr="00C56F48">
      <w:rPr>
        <w:sz w:val="18"/>
        <w:szCs w:val="18"/>
      </w:rPr>
      <w:t xml:space="preserve"> of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NUMPAGES  \* Arabic  \* MERGEFORMAT </w:instrText>
    </w:r>
    <w:r w:rsidRPr="00C56F48">
      <w:rPr>
        <w:bCs/>
        <w:sz w:val="18"/>
        <w:szCs w:val="18"/>
      </w:rPr>
      <w:fldChar w:fldCharType="separate"/>
    </w:r>
    <w:r>
      <w:rPr>
        <w:bCs/>
        <w:noProof/>
        <w:sz w:val="18"/>
        <w:szCs w:val="18"/>
      </w:rPr>
      <w:t>5</w:t>
    </w:r>
    <w:r w:rsidRPr="00C56F48">
      <w:rPr>
        <w:bCs/>
        <w:sz w:val="18"/>
        <w:szCs w:val="18"/>
      </w:rPr>
      <w:fldChar w:fldCharType="end"/>
    </w:r>
  </w:p>
  <w:p w14:paraId="738E7FDA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3CCBCD80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7197725A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5A0AD224" w14:textId="77777777" w:rsidR="00804DF5" w:rsidRPr="00176A40" w:rsidRDefault="00804DF5" w:rsidP="00176A40">
    <w:pPr>
      <w:pStyle w:val="Footer"/>
      <w:tabs>
        <w:tab w:val="clear" w:pos="9360"/>
      </w:tabs>
      <w:ind w:right="2070"/>
      <w:rPr>
        <w:rFonts w:cs="Arial"/>
        <w:b/>
        <w:color w:val="00529C"/>
        <w:sz w:val="16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53B93" w14:textId="77777777" w:rsidR="000D76D9" w:rsidRDefault="000D76D9" w:rsidP="0080441B">
      <w:r>
        <w:separator/>
      </w:r>
    </w:p>
  </w:footnote>
  <w:footnote w:type="continuationSeparator" w:id="0">
    <w:p w14:paraId="05E21765" w14:textId="77777777" w:rsidR="000D76D9" w:rsidRDefault="000D76D9" w:rsidP="0080441B">
      <w:r>
        <w:continuationSeparator/>
      </w:r>
    </w:p>
  </w:footnote>
  <w:footnote w:type="continuationNotice" w:id="1">
    <w:p w14:paraId="47AF9916" w14:textId="77777777" w:rsidR="000D76D9" w:rsidRDefault="000D76D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E18A6" w14:textId="77777777" w:rsidR="00804DF5" w:rsidRDefault="00804DF5">
    <w:pPr>
      <w:pStyle w:val="Header"/>
    </w:pPr>
    <w:r>
      <w:rPr>
        <w:noProof/>
      </w:rPr>
      <w:drawing>
        <wp:anchor distT="0" distB="0" distL="114300" distR="114300" simplePos="0" relativeHeight="251655680" behindDoc="0" locked="0" layoutInCell="1" allowOverlap="1" wp14:anchorId="699DA190" wp14:editId="598711CD">
          <wp:simplePos x="0" y="0"/>
          <wp:positionH relativeFrom="margin">
            <wp:posOffset>2757170</wp:posOffset>
          </wp:positionH>
          <wp:positionV relativeFrom="margin">
            <wp:posOffset>-414020</wp:posOffset>
          </wp:positionV>
          <wp:extent cx="332740" cy="369570"/>
          <wp:effectExtent l="0" t="0" r="0" b="0"/>
          <wp:wrapSquare wrapText="bothSides"/>
          <wp:docPr id="2" name="Picture 2" descr="Embry-Riddle Aeronautical University Eagle logo" title="Embry-Riddle Aeronautical University Eag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agle-black-TM_Light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740" cy="369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454461D" wp14:editId="2DC2C6CE">
              <wp:simplePos x="0" y="0"/>
              <wp:positionH relativeFrom="column">
                <wp:posOffset>-904875</wp:posOffset>
              </wp:positionH>
              <wp:positionV relativeFrom="page">
                <wp:posOffset>7620</wp:posOffset>
              </wp:positionV>
              <wp:extent cx="7790688" cy="173736"/>
              <wp:effectExtent l="0" t="0" r="127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0688" cy="173736"/>
                      </a:xfrm>
                      <a:prstGeom prst="rect">
                        <a:avLst/>
                      </a:prstGeom>
                      <a:solidFill>
                        <a:srgbClr val="3F61A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>
          <w:pict>
            <v:rect id="Rectangle 1" style="position:absolute;margin-left:-71.25pt;margin-top:.6pt;width:613.45pt;height:13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color="#3f61a1" stroked="f" strokeweight="1pt" w14:anchorId="53B89C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">
              <w10:wrap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0590E" w14:textId="77777777" w:rsidR="00804DF5" w:rsidRDefault="00804D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095F6" w14:textId="77777777" w:rsidR="00804DF5" w:rsidRDefault="00804DF5">
    <w:pPr>
      <w:pStyle w:val="Head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49EC609B" wp14:editId="0C43059C">
          <wp:simplePos x="0" y="0"/>
          <wp:positionH relativeFrom="margin">
            <wp:posOffset>2757170</wp:posOffset>
          </wp:positionH>
          <wp:positionV relativeFrom="margin">
            <wp:posOffset>-414020</wp:posOffset>
          </wp:positionV>
          <wp:extent cx="332740" cy="369570"/>
          <wp:effectExtent l="0" t="0" r="0" b="0"/>
          <wp:wrapSquare wrapText="bothSides"/>
          <wp:docPr id="13" name="Picture 13" descr="Embry-Riddle Aeronautical University Eagle logo" title="Embry-Riddle Aeronautical University Eag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agle-black-TM_Light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740" cy="369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23AE959" wp14:editId="2916AD3C">
              <wp:simplePos x="0" y="0"/>
              <wp:positionH relativeFrom="column">
                <wp:posOffset>-904875</wp:posOffset>
              </wp:positionH>
              <wp:positionV relativeFrom="page">
                <wp:posOffset>7620</wp:posOffset>
              </wp:positionV>
              <wp:extent cx="7790688" cy="173736"/>
              <wp:effectExtent l="0" t="0" r="127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0688" cy="173736"/>
                      </a:xfrm>
                      <a:prstGeom prst="rect">
                        <a:avLst/>
                      </a:prstGeom>
                      <a:solidFill>
                        <a:srgbClr val="3F61A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11BC19" id="Rectangle 3" o:spid="_x0000_s1026" style="position:absolute;margin-left:-71.25pt;margin-top:.6pt;width:613.45pt;height:13.7pt;z-index:2516623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" fillcolor="#3f61a1" stroked="f" strokeweight="1pt">
              <w10:wrap anchory="page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22711" w14:textId="006F1114" w:rsidR="00804DF5" w:rsidRDefault="00804D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B067DD"/>
    <w:multiLevelType w:val="hybridMultilevel"/>
    <w:tmpl w:val="9A7AD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MDIxszQzNzYwtTRX0lEKTi0uzszPAykwrQUA+uVEXCwAAAA="/>
  </w:docVars>
  <w:rsids>
    <w:rsidRoot w:val="0080441B"/>
    <w:rsid w:val="00000E41"/>
    <w:rsid w:val="0001595D"/>
    <w:rsid w:val="00015BCA"/>
    <w:rsid w:val="000160DD"/>
    <w:rsid w:val="00022748"/>
    <w:rsid w:val="00022D5C"/>
    <w:rsid w:val="00023748"/>
    <w:rsid w:val="000247F3"/>
    <w:rsid w:val="000272FE"/>
    <w:rsid w:val="00027604"/>
    <w:rsid w:val="00034ACA"/>
    <w:rsid w:val="00042AB5"/>
    <w:rsid w:val="00042C35"/>
    <w:rsid w:val="000501EB"/>
    <w:rsid w:val="00050EEB"/>
    <w:rsid w:val="00064C00"/>
    <w:rsid w:val="000723A5"/>
    <w:rsid w:val="00092A38"/>
    <w:rsid w:val="00094F45"/>
    <w:rsid w:val="000B270A"/>
    <w:rsid w:val="000B4453"/>
    <w:rsid w:val="000B5E13"/>
    <w:rsid w:val="000B6FAC"/>
    <w:rsid w:val="000B7FF7"/>
    <w:rsid w:val="000D1E8D"/>
    <w:rsid w:val="000D5017"/>
    <w:rsid w:val="000D76D9"/>
    <w:rsid w:val="000E0D65"/>
    <w:rsid w:val="000E19B6"/>
    <w:rsid w:val="000E2699"/>
    <w:rsid w:val="000E5B37"/>
    <w:rsid w:val="000F121C"/>
    <w:rsid w:val="000F456A"/>
    <w:rsid w:val="000F56EE"/>
    <w:rsid w:val="000F7F3E"/>
    <w:rsid w:val="0010400C"/>
    <w:rsid w:val="0012187D"/>
    <w:rsid w:val="00127E0F"/>
    <w:rsid w:val="001332FD"/>
    <w:rsid w:val="001337A8"/>
    <w:rsid w:val="00134EE8"/>
    <w:rsid w:val="00135644"/>
    <w:rsid w:val="00140673"/>
    <w:rsid w:val="00151C50"/>
    <w:rsid w:val="00154BBC"/>
    <w:rsid w:val="001608C8"/>
    <w:rsid w:val="001653C9"/>
    <w:rsid w:val="00167D6F"/>
    <w:rsid w:val="001709D1"/>
    <w:rsid w:val="00175208"/>
    <w:rsid w:val="00176A40"/>
    <w:rsid w:val="00180EB0"/>
    <w:rsid w:val="00180F8C"/>
    <w:rsid w:val="00183264"/>
    <w:rsid w:val="00190772"/>
    <w:rsid w:val="00193506"/>
    <w:rsid w:val="001A206B"/>
    <w:rsid w:val="001A2E07"/>
    <w:rsid w:val="001A2F9A"/>
    <w:rsid w:val="001A36F3"/>
    <w:rsid w:val="001C00AB"/>
    <w:rsid w:val="001C11DD"/>
    <w:rsid w:val="001C59E7"/>
    <w:rsid w:val="001C6AEA"/>
    <w:rsid w:val="001D023F"/>
    <w:rsid w:val="001D411E"/>
    <w:rsid w:val="001D4B1F"/>
    <w:rsid w:val="001D50A9"/>
    <w:rsid w:val="001D739B"/>
    <w:rsid w:val="001E0A22"/>
    <w:rsid w:val="001F0A07"/>
    <w:rsid w:val="001F0C51"/>
    <w:rsid w:val="001F28F3"/>
    <w:rsid w:val="001F5526"/>
    <w:rsid w:val="001F67AE"/>
    <w:rsid w:val="00212AEB"/>
    <w:rsid w:val="00212F60"/>
    <w:rsid w:val="00244BB4"/>
    <w:rsid w:val="00244DDB"/>
    <w:rsid w:val="00246446"/>
    <w:rsid w:val="00251C19"/>
    <w:rsid w:val="00251F1A"/>
    <w:rsid w:val="00253384"/>
    <w:rsid w:val="00256641"/>
    <w:rsid w:val="002623BB"/>
    <w:rsid w:val="002648BD"/>
    <w:rsid w:val="00266CC5"/>
    <w:rsid w:val="00270D84"/>
    <w:rsid w:val="00280743"/>
    <w:rsid w:val="00281F74"/>
    <w:rsid w:val="00282BF6"/>
    <w:rsid w:val="002843D1"/>
    <w:rsid w:val="00285360"/>
    <w:rsid w:val="00290632"/>
    <w:rsid w:val="00294622"/>
    <w:rsid w:val="0029500B"/>
    <w:rsid w:val="002A1596"/>
    <w:rsid w:val="002C5D92"/>
    <w:rsid w:val="002D286A"/>
    <w:rsid w:val="002D3F74"/>
    <w:rsid w:val="002D43A0"/>
    <w:rsid w:val="002E2986"/>
    <w:rsid w:val="002E4035"/>
    <w:rsid w:val="002E6108"/>
    <w:rsid w:val="002E638D"/>
    <w:rsid w:val="002E7F6F"/>
    <w:rsid w:val="003003FD"/>
    <w:rsid w:val="00300E77"/>
    <w:rsid w:val="0030668A"/>
    <w:rsid w:val="003067E6"/>
    <w:rsid w:val="0031222B"/>
    <w:rsid w:val="003352F2"/>
    <w:rsid w:val="003411B3"/>
    <w:rsid w:val="00347C37"/>
    <w:rsid w:val="00353E3A"/>
    <w:rsid w:val="00363221"/>
    <w:rsid w:val="0036544F"/>
    <w:rsid w:val="003726DA"/>
    <w:rsid w:val="003773C3"/>
    <w:rsid w:val="00377745"/>
    <w:rsid w:val="003807DE"/>
    <w:rsid w:val="00382D94"/>
    <w:rsid w:val="00393910"/>
    <w:rsid w:val="00394892"/>
    <w:rsid w:val="003A67C8"/>
    <w:rsid w:val="003B0169"/>
    <w:rsid w:val="003B01CD"/>
    <w:rsid w:val="003C0CB7"/>
    <w:rsid w:val="003C2AB1"/>
    <w:rsid w:val="003C2B41"/>
    <w:rsid w:val="003C46D7"/>
    <w:rsid w:val="003D3109"/>
    <w:rsid w:val="003E08F2"/>
    <w:rsid w:val="003E2A79"/>
    <w:rsid w:val="003E4411"/>
    <w:rsid w:val="003F4A3E"/>
    <w:rsid w:val="00410C06"/>
    <w:rsid w:val="00411D96"/>
    <w:rsid w:val="0041256A"/>
    <w:rsid w:val="00423495"/>
    <w:rsid w:val="0043011F"/>
    <w:rsid w:val="0043788D"/>
    <w:rsid w:val="004466E8"/>
    <w:rsid w:val="00457775"/>
    <w:rsid w:val="00457D17"/>
    <w:rsid w:val="00462ABA"/>
    <w:rsid w:val="00472F3C"/>
    <w:rsid w:val="004730A0"/>
    <w:rsid w:val="00482BBE"/>
    <w:rsid w:val="0048447B"/>
    <w:rsid w:val="004856F2"/>
    <w:rsid w:val="0048577A"/>
    <w:rsid w:val="0049387C"/>
    <w:rsid w:val="004A10CA"/>
    <w:rsid w:val="004B7CDB"/>
    <w:rsid w:val="004C2EB3"/>
    <w:rsid w:val="004C31CD"/>
    <w:rsid w:val="004C4164"/>
    <w:rsid w:val="004E5B3E"/>
    <w:rsid w:val="00506828"/>
    <w:rsid w:val="00506E32"/>
    <w:rsid w:val="00511693"/>
    <w:rsid w:val="00513D91"/>
    <w:rsid w:val="00520EF5"/>
    <w:rsid w:val="005248D2"/>
    <w:rsid w:val="00526135"/>
    <w:rsid w:val="0052799A"/>
    <w:rsid w:val="00527B15"/>
    <w:rsid w:val="00531714"/>
    <w:rsid w:val="00533653"/>
    <w:rsid w:val="00533980"/>
    <w:rsid w:val="00533AFF"/>
    <w:rsid w:val="00534D9C"/>
    <w:rsid w:val="00535D6E"/>
    <w:rsid w:val="00536120"/>
    <w:rsid w:val="00536A34"/>
    <w:rsid w:val="005531DE"/>
    <w:rsid w:val="00554DAB"/>
    <w:rsid w:val="005550F8"/>
    <w:rsid w:val="00555390"/>
    <w:rsid w:val="005557B8"/>
    <w:rsid w:val="00560FDD"/>
    <w:rsid w:val="0056241F"/>
    <w:rsid w:val="00562AA2"/>
    <w:rsid w:val="00570622"/>
    <w:rsid w:val="005745BC"/>
    <w:rsid w:val="00574F0D"/>
    <w:rsid w:val="00575E35"/>
    <w:rsid w:val="00582BB2"/>
    <w:rsid w:val="00595906"/>
    <w:rsid w:val="005967FF"/>
    <w:rsid w:val="005973C0"/>
    <w:rsid w:val="00597EA3"/>
    <w:rsid w:val="00597F29"/>
    <w:rsid w:val="00597F5F"/>
    <w:rsid w:val="005A68C3"/>
    <w:rsid w:val="005B04B4"/>
    <w:rsid w:val="005B1411"/>
    <w:rsid w:val="005B438B"/>
    <w:rsid w:val="005B4871"/>
    <w:rsid w:val="005B6446"/>
    <w:rsid w:val="005C1812"/>
    <w:rsid w:val="005C44B8"/>
    <w:rsid w:val="005D1CF1"/>
    <w:rsid w:val="005E054C"/>
    <w:rsid w:val="005E3266"/>
    <w:rsid w:val="005E64FC"/>
    <w:rsid w:val="005F249B"/>
    <w:rsid w:val="005F3276"/>
    <w:rsid w:val="005F56DA"/>
    <w:rsid w:val="005F70E0"/>
    <w:rsid w:val="00607421"/>
    <w:rsid w:val="00611EBE"/>
    <w:rsid w:val="00626A00"/>
    <w:rsid w:val="00632458"/>
    <w:rsid w:val="0065006C"/>
    <w:rsid w:val="006502DB"/>
    <w:rsid w:val="0065078B"/>
    <w:rsid w:val="006516F7"/>
    <w:rsid w:val="00651E76"/>
    <w:rsid w:val="00654775"/>
    <w:rsid w:val="006576F5"/>
    <w:rsid w:val="00663808"/>
    <w:rsid w:val="006643F3"/>
    <w:rsid w:val="006654FD"/>
    <w:rsid w:val="00666886"/>
    <w:rsid w:val="00681EC0"/>
    <w:rsid w:val="00690438"/>
    <w:rsid w:val="00693F5A"/>
    <w:rsid w:val="00695237"/>
    <w:rsid w:val="00697F08"/>
    <w:rsid w:val="006A683C"/>
    <w:rsid w:val="006B11A9"/>
    <w:rsid w:val="006B47A9"/>
    <w:rsid w:val="006B6A2C"/>
    <w:rsid w:val="006C0A52"/>
    <w:rsid w:val="006D4580"/>
    <w:rsid w:val="006E262B"/>
    <w:rsid w:val="006F14C6"/>
    <w:rsid w:val="006F18CA"/>
    <w:rsid w:val="0070514E"/>
    <w:rsid w:val="007062D7"/>
    <w:rsid w:val="0071036B"/>
    <w:rsid w:val="00711D39"/>
    <w:rsid w:val="00731F35"/>
    <w:rsid w:val="00732084"/>
    <w:rsid w:val="00740100"/>
    <w:rsid w:val="00753FBF"/>
    <w:rsid w:val="0076154B"/>
    <w:rsid w:val="00762BFC"/>
    <w:rsid w:val="00771EAE"/>
    <w:rsid w:val="00774B45"/>
    <w:rsid w:val="00783847"/>
    <w:rsid w:val="00795912"/>
    <w:rsid w:val="007A0855"/>
    <w:rsid w:val="007B1371"/>
    <w:rsid w:val="007B13B8"/>
    <w:rsid w:val="007B153E"/>
    <w:rsid w:val="007B2A35"/>
    <w:rsid w:val="007B6169"/>
    <w:rsid w:val="007C0815"/>
    <w:rsid w:val="007D01E3"/>
    <w:rsid w:val="007D4D01"/>
    <w:rsid w:val="007D5103"/>
    <w:rsid w:val="007D778E"/>
    <w:rsid w:val="007E0973"/>
    <w:rsid w:val="007E6074"/>
    <w:rsid w:val="007F766B"/>
    <w:rsid w:val="0080441B"/>
    <w:rsid w:val="00804DF5"/>
    <w:rsid w:val="00807CCD"/>
    <w:rsid w:val="0081248E"/>
    <w:rsid w:val="00813E34"/>
    <w:rsid w:val="00821060"/>
    <w:rsid w:val="008236CA"/>
    <w:rsid w:val="00824E12"/>
    <w:rsid w:val="00830893"/>
    <w:rsid w:val="00847E2B"/>
    <w:rsid w:val="00865BFC"/>
    <w:rsid w:val="00866C5D"/>
    <w:rsid w:val="008721FC"/>
    <w:rsid w:val="008767E1"/>
    <w:rsid w:val="008811BC"/>
    <w:rsid w:val="008811FF"/>
    <w:rsid w:val="00884BB6"/>
    <w:rsid w:val="00885016"/>
    <w:rsid w:val="008916D8"/>
    <w:rsid w:val="008949E8"/>
    <w:rsid w:val="008A388F"/>
    <w:rsid w:val="008A5752"/>
    <w:rsid w:val="008B1E91"/>
    <w:rsid w:val="008B2D1C"/>
    <w:rsid w:val="008C19A1"/>
    <w:rsid w:val="008C5F4A"/>
    <w:rsid w:val="008C79A3"/>
    <w:rsid w:val="008D3CBF"/>
    <w:rsid w:val="008D77E0"/>
    <w:rsid w:val="008E31D7"/>
    <w:rsid w:val="008E4766"/>
    <w:rsid w:val="008E585B"/>
    <w:rsid w:val="008F3D32"/>
    <w:rsid w:val="008F55C5"/>
    <w:rsid w:val="00900BA3"/>
    <w:rsid w:val="0090430E"/>
    <w:rsid w:val="0090595E"/>
    <w:rsid w:val="009070D7"/>
    <w:rsid w:val="00910207"/>
    <w:rsid w:val="009114FD"/>
    <w:rsid w:val="00911BA5"/>
    <w:rsid w:val="00927702"/>
    <w:rsid w:val="00932BE3"/>
    <w:rsid w:val="00934124"/>
    <w:rsid w:val="00945A5B"/>
    <w:rsid w:val="00951DCE"/>
    <w:rsid w:val="0095290F"/>
    <w:rsid w:val="00955C49"/>
    <w:rsid w:val="00971A88"/>
    <w:rsid w:val="00972A28"/>
    <w:rsid w:val="00982197"/>
    <w:rsid w:val="00997D30"/>
    <w:rsid w:val="009A5DFD"/>
    <w:rsid w:val="009A7E9B"/>
    <w:rsid w:val="009B4386"/>
    <w:rsid w:val="009B4C1D"/>
    <w:rsid w:val="009B5C71"/>
    <w:rsid w:val="009B705F"/>
    <w:rsid w:val="009C3919"/>
    <w:rsid w:val="009C74CD"/>
    <w:rsid w:val="009E1F6E"/>
    <w:rsid w:val="009E2166"/>
    <w:rsid w:val="009E34AC"/>
    <w:rsid w:val="009F01C3"/>
    <w:rsid w:val="009F318F"/>
    <w:rsid w:val="00A00ECA"/>
    <w:rsid w:val="00A0305C"/>
    <w:rsid w:val="00A04217"/>
    <w:rsid w:val="00A136CD"/>
    <w:rsid w:val="00A200CB"/>
    <w:rsid w:val="00A31F9E"/>
    <w:rsid w:val="00A32081"/>
    <w:rsid w:val="00A33867"/>
    <w:rsid w:val="00A33EA4"/>
    <w:rsid w:val="00A35BB2"/>
    <w:rsid w:val="00A4279C"/>
    <w:rsid w:val="00A43233"/>
    <w:rsid w:val="00A600B7"/>
    <w:rsid w:val="00A61FBF"/>
    <w:rsid w:val="00A64022"/>
    <w:rsid w:val="00A72C27"/>
    <w:rsid w:val="00A811C4"/>
    <w:rsid w:val="00A81DCA"/>
    <w:rsid w:val="00A90897"/>
    <w:rsid w:val="00A9136E"/>
    <w:rsid w:val="00A9341B"/>
    <w:rsid w:val="00A937A1"/>
    <w:rsid w:val="00A955C2"/>
    <w:rsid w:val="00AA29F9"/>
    <w:rsid w:val="00AA4B2D"/>
    <w:rsid w:val="00AA5A58"/>
    <w:rsid w:val="00AA70D4"/>
    <w:rsid w:val="00AB04E8"/>
    <w:rsid w:val="00AB38F5"/>
    <w:rsid w:val="00AB3A00"/>
    <w:rsid w:val="00AB7658"/>
    <w:rsid w:val="00AC40B5"/>
    <w:rsid w:val="00AC5BAB"/>
    <w:rsid w:val="00AD0380"/>
    <w:rsid w:val="00AD0724"/>
    <w:rsid w:val="00AD4FD7"/>
    <w:rsid w:val="00AE392B"/>
    <w:rsid w:val="00AF0931"/>
    <w:rsid w:val="00AF0A37"/>
    <w:rsid w:val="00AF14CF"/>
    <w:rsid w:val="00AF350E"/>
    <w:rsid w:val="00AF36F2"/>
    <w:rsid w:val="00AF4C4C"/>
    <w:rsid w:val="00AF68C4"/>
    <w:rsid w:val="00B019BD"/>
    <w:rsid w:val="00B058B3"/>
    <w:rsid w:val="00B206C3"/>
    <w:rsid w:val="00B21496"/>
    <w:rsid w:val="00B2561B"/>
    <w:rsid w:val="00B312FB"/>
    <w:rsid w:val="00B31A3B"/>
    <w:rsid w:val="00B32339"/>
    <w:rsid w:val="00B32467"/>
    <w:rsid w:val="00B423D5"/>
    <w:rsid w:val="00B44725"/>
    <w:rsid w:val="00B46D93"/>
    <w:rsid w:val="00B47EAF"/>
    <w:rsid w:val="00B546F8"/>
    <w:rsid w:val="00B55ABE"/>
    <w:rsid w:val="00B60CE6"/>
    <w:rsid w:val="00B639BF"/>
    <w:rsid w:val="00B65493"/>
    <w:rsid w:val="00B74EAB"/>
    <w:rsid w:val="00B82F32"/>
    <w:rsid w:val="00B84817"/>
    <w:rsid w:val="00B91B3D"/>
    <w:rsid w:val="00B936EF"/>
    <w:rsid w:val="00B94246"/>
    <w:rsid w:val="00BA1B41"/>
    <w:rsid w:val="00BB2F8D"/>
    <w:rsid w:val="00BB3FB9"/>
    <w:rsid w:val="00BB44EA"/>
    <w:rsid w:val="00BB4FBD"/>
    <w:rsid w:val="00BC174B"/>
    <w:rsid w:val="00BC4268"/>
    <w:rsid w:val="00BC65BF"/>
    <w:rsid w:val="00BC7519"/>
    <w:rsid w:val="00BD2730"/>
    <w:rsid w:val="00BD44F3"/>
    <w:rsid w:val="00BE2388"/>
    <w:rsid w:val="00BE6600"/>
    <w:rsid w:val="00BE6B0B"/>
    <w:rsid w:val="00BF0C24"/>
    <w:rsid w:val="00C04FDF"/>
    <w:rsid w:val="00C06796"/>
    <w:rsid w:val="00C12138"/>
    <w:rsid w:val="00C15B1F"/>
    <w:rsid w:val="00C27917"/>
    <w:rsid w:val="00C400EB"/>
    <w:rsid w:val="00C41A6B"/>
    <w:rsid w:val="00C46A9E"/>
    <w:rsid w:val="00C47D82"/>
    <w:rsid w:val="00C573D3"/>
    <w:rsid w:val="00C62F26"/>
    <w:rsid w:val="00C839CC"/>
    <w:rsid w:val="00C83D81"/>
    <w:rsid w:val="00C84CF0"/>
    <w:rsid w:val="00C873CA"/>
    <w:rsid w:val="00C965EF"/>
    <w:rsid w:val="00CA516C"/>
    <w:rsid w:val="00CA5263"/>
    <w:rsid w:val="00CB1F46"/>
    <w:rsid w:val="00CC1226"/>
    <w:rsid w:val="00CC4AEE"/>
    <w:rsid w:val="00CE3411"/>
    <w:rsid w:val="00CE36D6"/>
    <w:rsid w:val="00CE3A31"/>
    <w:rsid w:val="00CF15DA"/>
    <w:rsid w:val="00CF199E"/>
    <w:rsid w:val="00CF670D"/>
    <w:rsid w:val="00D01393"/>
    <w:rsid w:val="00D06C97"/>
    <w:rsid w:val="00D138AA"/>
    <w:rsid w:val="00D342BD"/>
    <w:rsid w:val="00D362E6"/>
    <w:rsid w:val="00D57619"/>
    <w:rsid w:val="00D66792"/>
    <w:rsid w:val="00D71C31"/>
    <w:rsid w:val="00D75963"/>
    <w:rsid w:val="00D84BAD"/>
    <w:rsid w:val="00D84D87"/>
    <w:rsid w:val="00D86420"/>
    <w:rsid w:val="00D868E0"/>
    <w:rsid w:val="00DA1234"/>
    <w:rsid w:val="00DB2C25"/>
    <w:rsid w:val="00DB7ECC"/>
    <w:rsid w:val="00DC5F56"/>
    <w:rsid w:val="00DD2066"/>
    <w:rsid w:val="00DD72D8"/>
    <w:rsid w:val="00DE08A6"/>
    <w:rsid w:val="00DE1A61"/>
    <w:rsid w:val="00DE2911"/>
    <w:rsid w:val="00DE29FE"/>
    <w:rsid w:val="00DE7B68"/>
    <w:rsid w:val="00DF505E"/>
    <w:rsid w:val="00DF58A8"/>
    <w:rsid w:val="00DF5F26"/>
    <w:rsid w:val="00E036AB"/>
    <w:rsid w:val="00E07F57"/>
    <w:rsid w:val="00E24260"/>
    <w:rsid w:val="00E3312E"/>
    <w:rsid w:val="00E522FC"/>
    <w:rsid w:val="00E54F06"/>
    <w:rsid w:val="00E74F9A"/>
    <w:rsid w:val="00E87225"/>
    <w:rsid w:val="00E94132"/>
    <w:rsid w:val="00E94C66"/>
    <w:rsid w:val="00E95B36"/>
    <w:rsid w:val="00ED32FE"/>
    <w:rsid w:val="00ED6887"/>
    <w:rsid w:val="00EE3430"/>
    <w:rsid w:val="00EE3DDA"/>
    <w:rsid w:val="00EE6A10"/>
    <w:rsid w:val="00EF2175"/>
    <w:rsid w:val="00EF25F9"/>
    <w:rsid w:val="00EF5D11"/>
    <w:rsid w:val="00F0166C"/>
    <w:rsid w:val="00F0342A"/>
    <w:rsid w:val="00F04D4A"/>
    <w:rsid w:val="00F055A1"/>
    <w:rsid w:val="00F06B62"/>
    <w:rsid w:val="00F06EB4"/>
    <w:rsid w:val="00F14657"/>
    <w:rsid w:val="00F268E0"/>
    <w:rsid w:val="00F331E6"/>
    <w:rsid w:val="00F36A43"/>
    <w:rsid w:val="00F45372"/>
    <w:rsid w:val="00F52569"/>
    <w:rsid w:val="00F6687E"/>
    <w:rsid w:val="00F67E03"/>
    <w:rsid w:val="00F7368B"/>
    <w:rsid w:val="00F7509E"/>
    <w:rsid w:val="00F75300"/>
    <w:rsid w:val="00F777A5"/>
    <w:rsid w:val="00F80160"/>
    <w:rsid w:val="00F82D9C"/>
    <w:rsid w:val="00F927D9"/>
    <w:rsid w:val="00F93E13"/>
    <w:rsid w:val="00FA49F0"/>
    <w:rsid w:val="00FA5915"/>
    <w:rsid w:val="00FB59EB"/>
    <w:rsid w:val="00FC2355"/>
    <w:rsid w:val="00FD0F60"/>
    <w:rsid w:val="00FD7178"/>
    <w:rsid w:val="00FD75E7"/>
    <w:rsid w:val="00FE0A26"/>
    <w:rsid w:val="00FF3697"/>
    <w:rsid w:val="03735659"/>
    <w:rsid w:val="03B6566D"/>
    <w:rsid w:val="03CBF970"/>
    <w:rsid w:val="04F973DD"/>
    <w:rsid w:val="05DD9DAB"/>
    <w:rsid w:val="07009445"/>
    <w:rsid w:val="073F5B85"/>
    <w:rsid w:val="0766B71B"/>
    <w:rsid w:val="0977539E"/>
    <w:rsid w:val="0B4FC018"/>
    <w:rsid w:val="0CC9F924"/>
    <w:rsid w:val="0CD4FFA3"/>
    <w:rsid w:val="0F8E7813"/>
    <w:rsid w:val="10FFD2E2"/>
    <w:rsid w:val="1156B8C6"/>
    <w:rsid w:val="12C8C360"/>
    <w:rsid w:val="149ED5A9"/>
    <w:rsid w:val="1544D55B"/>
    <w:rsid w:val="1545BDB1"/>
    <w:rsid w:val="16BF386C"/>
    <w:rsid w:val="190E51B1"/>
    <w:rsid w:val="1954152E"/>
    <w:rsid w:val="1AF67B66"/>
    <w:rsid w:val="1B0147DC"/>
    <w:rsid w:val="1C5E42C3"/>
    <w:rsid w:val="1C72788A"/>
    <w:rsid w:val="1E3FE25E"/>
    <w:rsid w:val="1E7AFD87"/>
    <w:rsid w:val="1EC8666C"/>
    <w:rsid w:val="1F21A8B3"/>
    <w:rsid w:val="20807610"/>
    <w:rsid w:val="2117F982"/>
    <w:rsid w:val="2221FDD2"/>
    <w:rsid w:val="22B2DAD3"/>
    <w:rsid w:val="23042F0F"/>
    <w:rsid w:val="24736FDB"/>
    <w:rsid w:val="250B192B"/>
    <w:rsid w:val="2536C6FA"/>
    <w:rsid w:val="263E6AC3"/>
    <w:rsid w:val="273AA5D2"/>
    <w:rsid w:val="2959F903"/>
    <w:rsid w:val="2A34C6AC"/>
    <w:rsid w:val="2A64FF5E"/>
    <w:rsid w:val="2C0836C8"/>
    <w:rsid w:val="2CC20B8A"/>
    <w:rsid w:val="2DFE1AF5"/>
    <w:rsid w:val="2EC3D296"/>
    <w:rsid w:val="2FC2299A"/>
    <w:rsid w:val="308BF494"/>
    <w:rsid w:val="35291F44"/>
    <w:rsid w:val="35639E8E"/>
    <w:rsid w:val="3703DBC0"/>
    <w:rsid w:val="373F482C"/>
    <w:rsid w:val="37E86037"/>
    <w:rsid w:val="37FB5718"/>
    <w:rsid w:val="388452AF"/>
    <w:rsid w:val="3948AF33"/>
    <w:rsid w:val="3AA0F4FE"/>
    <w:rsid w:val="3ECDF2C5"/>
    <w:rsid w:val="4004D52C"/>
    <w:rsid w:val="425DB61A"/>
    <w:rsid w:val="4398A264"/>
    <w:rsid w:val="4467ABA3"/>
    <w:rsid w:val="44CC7325"/>
    <w:rsid w:val="45FF98AA"/>
    <w:rsid w:val="480B7AC8"/>
    <w:rsid w:val="48DAD2E8"/>
    <w:rsid w:val="4A187CE6"/>
    <w:rsid w:val="4AAB7A4A"/>
    <w:rsid w:val="4C3EC960"/>
    <w:rsid w:val="4C793CC4"/>
    <w:rsid w:val="4CAC9466"/>
    <w:rsid w:val="4D0E6810"/>
    <w:rsid w:val="4E6D76F2"/>
    <w:rsid w:val="4F1C74FC"/>
    <w:rsid w:val="5346B023"/>
    <w:rsid w:val="535DFBED"/>
    <w:rsid w:val="53883D7C"/>
    <w:rsid w:val="556B5180"/>
    <w:rsid w:val="59935B36"/>
    <w:rsid w:val="5B5C7CAD"/>
    <w:rsid w:val="5E19B60E"/>
    <w:rsid w:val="5FF81D95"/>
    <w:rsid w:val="6266F0F8"/>
    <w:rsid w:val="635DD4F5"/>
    <w:rsid w:val="649533C0"/>
    <w:rsid w:val="64BBBDF6"/>
    <w:rsid w:val="64E9BBC4"/>
    <w:rsid w:val="6537A5D6"/>
    <w:rsid w:val="6659FAFC"/>
    <w:rsid w:val="6694928D"/>
    <w:rsid w:val="6727B0D9"/>
    <w:rsid w:val="673CA671"/>
    <w:rsid w:val="6755EDD8"/>
    <w:rsid w:val="67DB423A"/>
    <w:rsid w:val="68206872"/>
    <w:rsid w:val="6A3852FE"/>
    <w:rsid w:val="6B7B6448"/>
    <w:rsid w:val="6D0B4A42"/>
    <w:rsid w:val="6D6AF44E"/>
    <w:rsid w:val="6DC66B5B"/>
    <w:rsid w:val="6E98C55F"/>
    <w:rsid w:val="6F978209"/>
    <w:rsid w:val="7183FE72"/>
    <w:rsid w:val="73C4451C"/>
    <w:rsid w:val="7435E857"/>
    <w:rsid w:val="744FFAC5"/>
    <w:rsid w:val="74A7F551"/>
    <w:rsid w:val="74BBA6BB"/>
    <w:rsid w:val="74BBEB88"/>
    <w:rsid w:val="7576A968"/>
    <w:rsid w:val="75B4DA9D"/>
    <w:rsid w:val="7702B56B"/>
    <w:rsid w:val="770D7CD2"/>
    <w:rsid w:val="7726D755"/>
    <w:rsid w:val="77E72214"/>
    <w:rsid w:val="785D3CF9"/>
    <w:rsid w:val="78FFD8D2"/>
    <w:rsid w:val="7AE3C8E7"/>
    <w:rsid w:val="7BCD164D"/>
    <w:rsid w:val="7C7ADE7A"/>
    <w:rsid w:val="7DCFE254"/>
    <w:rsid w:val="7DFC9D24"/>
    <w:rsid w:val="7F0BC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2FEE6"/>
  <w14:defaultImageDpi w14:val="330"/>
  <w15:chartTrackingRefBased/>
  <w15:docId w15:val="{5130484C-1E69-4B6D-A274-A7BEF876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A40"/>
    <w:pPr>
      <w:spacing w:before="60" w:after="6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A40"/>
    <w:pPr>
      <w:keepNext/>
      <w:keepLines/>
      <w:outlineLvl w:val="0"/>
    </w:pPr>
    <w:rPr>
      <w:rFonts w:eastAsiaTheme="majorEastAsia" w:cstheme="majorBidi"/>
      <w:b/>
      <w:color w:val="3F61A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A40"/>
    <w:pPr>
      <w:keepNext/>
      <w:keepLines/>
      <w:outlineLvl w:val="1"/>
    </w:pPr>
    <w:rPr>
      <w:rFonts w:eastAsiaTheme="majorEastAsia" w:cstheme="majorBidi"/>
      <w:b/>
      <w:color w:val="3F61A1"/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76A40"/>
    <w:pPr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41B"/>
  </w:style>
  <w:style w:type="paragraph" w:styleId="Footer">
    <w:name w:val="footer"/>
    <w:basedOn w:val="Normal"/>
    <w:link w:val="Foot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41B"/>
  </w:style>
  <w:style w:type="character" w:styleId="Hyperlink">
    <w:name w:val="Hyperlink"/>
    <w:basedOn w:val="DefaultParagraphFont"/>
    <w:uiPriority w:val="99"/>
    <w:unhideWhenUsed/>
    <w:rsid w:val="008044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0441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6A40"/>
    <w:rPr>
      <w:rFonts w:ascii="Arial" w:eastAsiaTheme="majorEastAsia" w:hAnsi="Arial" w:cstheme="majorBidi"/>
      <w:b/>
      <w:color w:val="3F61A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6A40"/>
    <w:rPr>
      <w:rFonts w:ascii="Arial" w:eastAsiaTheme="majorEastAsia" w:hAnsi="Arial" w:cstheme="majorBidi"/>
      <w:b/>
      <w:color w:val="3F61A1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76A40"/>
    <w:pPr>
      <w:spacing w:before="120" w:after="120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A40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2F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32FE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ED32FE"/>
    <w:rPr>
      <w:rFonts w:ascii="Arial" w:hAnsi="Arial"/>
      <w:b w:val="0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ED32FE"/>
    <w:rPr>
      <w:rFonts w:ascii="Arial" w:hAnsi="Arial"/>
      <w:b/>
      <w:bCs/>
      <w:i w:val="0"/>
    </w:rPr>
  </w:style>
  <w:style w:type="table" w:styleId="TableGrid">
    <w:name w:val="Table Grid"/>
    <w:basedOn w:val="TableNormal"/>
    <w:uiPriority w:val="39"/>
    <w:rsid w:val="00657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576F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176A40"/>
    <w:rPr>
      <w:rFonts w:ascii="Arial" w:eastAsiaTheme="majorEastAsia" w:hAnsi="Arial" w:cstheme="majorBidi"/>
      <w:b/>
      <w:color w:val="3F61A1"/>
    </w:rPr>
  </w:style>
  <w:style w:type="paragraph" w:styleId="ListParagraph">
    <w:name w:val="List Paragraph"/>
    <w:basedOn w:val="Normal"/>
    <w:uiPriority w:val="34"/>
    <w:qFormat/>
    <w:rsid w:val="002E2986"/>
    <w:pPr>
      <w:ind w:left="720"/>
    </w:pPr>
  </w:style>
  <w:style w:type="table" w:styleId="GridTable5Dark-Accent5">
    <w:name w:val="Grid Table 5 Dark Accent 5"/>
    <w:basedOn w:val="TableNormal"/>
    <w:uiPriority w:val="50"/>
    <w:rsid w:val="002E29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2E2986"/>
    <w:pPr>
      <w:spacing w:before="60" w:after="6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36544F"/>
    <w:pPr>
      <w:spacing w:before="0" w:after="0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544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6544F"/>
    <w:rPr>
      <w:vertAlign w:val="superscript"/>
    </w:rPr>
  </w:style>
  <w:style w:type="paragraph" w:customStyle="1" w:styleId="paragraph">
    <w:name w:val="paragraph"/>
    <w:basedOn w:val="Normal"/>
    <w:rsid w:val="0036544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efaultParagraphFont"/>
    <w:rsid w:val="0036544F"/>
  </w:style>
  <w:style w:type="character" w:customStyle="1" w:styleId="scxw104365080">
    <w:name w:val="scxw104365080"/>
    <w:basedOn w:val="DefaultParagraphFont"/>
    <w:rsid w:val="0036544F"/>
  </w:style>
  <w:style w:type="character" w:customStyle="1" w:styleId="eop">
    <w:name w:val="eop"/>
    <w:basedOn w:val="DefaultParagraphFont"/>
    <w:rsid w:val="0036544F"/>
  </w:style>
  <w:style w:type="character" w:styleId="FollowedHyperlink">
    <w:name w:val="FollowedHyperlink"/>
    <w:basedOn w:val="DefaultParagraphFont"/>
    <w:uiPriority w:val="99"/>
    <w:semiHidden/>
    <w:unhideWhenUsed/>
    <w:rsid w:val="0036544F"/>
    <w:rPr>
      <w:color w:val="954F72" w:themeColor="followedHyperlink"/>
      <w:u w:val="single"/>
    </w:rPr>
  </w:style>
  <w:style w:type="character" w:customStyle="1" w:styleId="scxp160884358">
    <w:name w:val="scxp160884358"/>
    <w:basedOn w:val="DefaultParagraphFont"/>
    <w:rsid w:val="003B0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8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6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7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7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9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12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6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3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7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6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www.worldwide.erau.edu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hyperlink" Target="http://www.worldwide.erau.edu/" TargetMode="External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9be90a8-1370-467b-a1fc-9b3fe898f5e2">WWLMS-1-67141</_dlc_DocId>
    <_dlc_DocIdUrl xmlns="19be90a8-1370-467b-a1fc-9b3fe898f5e2">
      <Url>https://myerauedu.sharepoint.com/teams/LMS/_layouts/15/DocIdRedir.aspx?ID=WWLMS-1-67141</Url>
      <Description>WWLMS-1-67141</Description>
    </_dlc_DocIdUrl>
    <Folder xmlns="605e30f1-1d12-47d7-a810-39bb96f6f597" xsi:nil="true"/>
    <DAV_x0020_Course_x0020_Folders xmlns="605e30f1-1d12-47d7-a810-39bb96f6f597"/>
    <Begin_x0020_Date xmlns="605e30f1-1d12-47d7-a810-39bb96f6f597" xsi:nil="true"/>
    <End_x0020_Date xmlns="605e30f1-1d12-47d7-a810-39bb96f6f59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720BFF01C1D540B9E9D38933C3A444" ma:contentTypeVersion="21" ma:contentTypeDescription="Create a new document." ma:contentTypeScope="" ma:versionID="6bc5f997f0395255f798a0391d756460">
  <xsd:schema xmlns:xsd="http://www.w3.org/2001/XMLSchema" xmlns:xs="http://www.w3.org/2001/XMLSchema" xmlns:p="http://schemas.microsoft.com/office/2006/metadata/properties" xmlns:ns2="19be90a8-1370-467b-a1fc-9b3fe898f5e2" xmlns:ns3="605e30f1-1d12-47d7-a810-39bb96f6f597" targetNamespace="http://schemas.microsoft.com/office/2006/metadata/properties" ma:root="true" ma:fieldsID="5d6045c5cef1f0896580706029a68260" ns2:_="" ns3:_="">
    <xsd:import namespace="19be90a8-1370-467b-a1fc-9b3fe898f5e2"/>
    <xsd:import namespace="605e30f1-1d12-47d7-a810-39bb96f6f5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_dlc_DocId" minOccurs="0"/>
                <xsd:element ref="ns2:_dlc_DocIdUrl" minOccurs="0"/>
                <xsd:element ref="ns2:_dlc_DocIdPersistId" minOccurs="0"/>
                <xsd:element ref="ns3:Folder" minOccurs="0"/>
                <xsd:element ref="ns2:SharedWithDetails" minOccurs="0"/>
                <xsd:element ref="ns3:DAV_x0020_Course_x0020_Folders" minOccurs="0"/>
                <xsd:element ref="ns3:Begin_x0020_Date" minOccurs="0"/>
                <xsd:element ref="ns3:End_x0020_Date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e90a8-1370-467b-a1fc-9b3fe898f5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8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9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e30f1-1d12-47d7-a810-39bb96f6f597" elementFormDefault="qualified">
    <xsd:import namespace="http://schemas.microsoft.com/office/2006/documentManagement/types"/>
    <xsd:import namespace="http://schemas.microsoft.com/office/infopath/2007/PartnerControls"/>
    <xsd:element name="Folder" ma:index="13" nillable="true" ma:displayName="Folder" ma:format="Dropdown" ma:internalName="Folder">
      <xsd:simpleType>
        <xsd:restriction base="dms:Choice">
          <xsd:enumeration value="DAV_Master"/>
          <xsd:enumeration value="DAV_701"/>
          <xsd:enumeration value="DAV_701_Syllabus"/>
          <xsd:enumeration value="DAV_702"/>
          <xsd:enumeration value="DAV_702_Syllabus"/>
          <xsd:enumeration value="DAV_703"/>
          <xsd:enumeration value="DAV_703_Syllabus"/>
          <xsd:enumeration value="DAV_711"/>
          <xsd:enumeration value="DAV_711_Syllabus"/>
          <xsd:enumeration value="DAV_712"/>
          <xsd:enumeration value="DAV_712_Syllabus"/>
          <xsd:enumeration value="DAV_713"/>
          <xsd:enumeration value="DAV_713_Syllabus"/>
          <xsd:enumeration value="DAV_714"/>
          <xsd:enumeration value="DAV_714_Syllabus"/>
          <xsd:enumeration value="DAV_715"/>
          <xsd:enumeration value="DAV_715_Syllabus"/>
          <xsd:enumeration value="DAV_716"/>
          <xsd:enumeration value="DAV_716_Syllabus"/>
          <xsd:enumeration value="DAV_721"/>
          <xsd:enumeration value="DAV_721_Syllabus"/>
          <xsd:enumeration value="DAV_724"/>
          <xsd:enumeration value="DAV_724_Syllabus"/>
          <xsd:enumeration value="DAV_725"/>
          <xsd:enumeration value="DAV_725_Syllabus"/>
          <xsd:enumeration value="DAV_726"/>
          <xsd:enumeration value="DAV_726_Syllabus"/>
          <xsd:enumeration value="DAV_732"/>
          <xsd:enumeration value="DAV_732_Syllabus"/>
          <xsd:enumeration value="DAV_733"/>
          <xsd:enumeration value="DAV_733_Syllabus"/>
          <xsd:enumeration value="DAV_734"/>
          <xsd:enumeration value="DAV_734_Syllabus"/>
          <xsd:enumeration value="DAV_735"/>
          <xsd:enumeration value="DAV_735_Syllabus"/>
          <xsd:enumeration value="DAV_736"/>
          <xsd:enumeration value="DAV_736_Syllabus"/>
          <xsd:enumeration value="DAV_737"/>
          <xsd:enumeration value="DAV_737_Syllabus"/>
        </xsd:restriction>
      </xsd:simpleType>
    </xsd:element>
    <xsd:element name="DAV_x0020_Course_x0020_Folders" ma:index="15" nillable="true" ma:displayName="DAV Course Folders" ma:internalName="DAV_x0020_Course_x0020_Folder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AV_701"/>
                    <xsd:enumeration value="DAV_702"/>
                    <xsd:enumeration value="DAV_703"/>
                    <xsd:enumeration value="DAV_711"/>
                    <xsd:enumeration value="DAV_712"/>
                    <xsd:enumeration value="DAV_713"/>
                    <xsd:enumeration value="DAV_714"/>
                    <xsd:enumeration value="DAV_715"/>
                    <xsd:enumeration value="DAV_716"/>
                    <xsd:enumeration value="DAV_721"/>
                    <xsd:enumeration value="DAV_724"/>
                    <xsd:enumeration value="DAV_725"/>
                    <xsd:enumeration value="DAV_726"/>
                    <xsd:enumeration value="DAV_721"/>
                    <xsd:enumeration value="DAV_732"/>
                    <xsd:enumeration value="DAV_733"/>
                    <xsd:enumeration value="DAV_734"/>
                    <xsd:enumeration value="DAV_735"/>
                    <xsd:enumeration value="DAV_736"/>
                    <xsd:enumeration value="DAV_737"/>
                    <xsd:enumeration value="DAV_Plagiarism_Tutorial"/>
                    <xsd:enumeration value="DAV_Chair_Training"/>
                    <xsd:enumeration value="DAV_Syllabi"/>
                    <xsd:enumeration value="DAV_Syllabi_OLD"/>
                  </xsd:restriction>
                </xsd:simpleType>
              </xsd:element>
            </xsd:sequence>
          </xsd:extension>
        </xsd:complexContent>
      </xsd:complexType>
    </xsd:element>
    <xsd:element name="Begin_x0020_Date" ma:index="16" nillable="true" ma:displayName="Available From" ma:description="Select the date for the document to begin displaying." ma:format="DateOnly" ma:indexed="true" ma:internalName="Begin_x0020_Date">
      <xsd:simpleType>
        <xsd:restriction base="dms:DateTime"/>
      </xsd:simpleType>
    </xsd:element>
    <xsd:element name="End_x0020_Date" ma:index="17" nillable="true" ma:displayName="Available To" ma:description="Select the date for the document to stop being displayed." ma:format="DateOnly" ma:internalName="End_x0020_Date">
      <xsd:simpleType>
        <xsd:restriction base="dms:DateTime"/>
      </xsd:simpleType>
    </xsd:element>
    <xsd:element name="MediaServiceMetadata" ma:index="2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4" nillable="true" ma:displayName="MediaServiceLocation" ma:internalName="MediaServiceLocation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8F5224-4841-487B-9822-9F92E71C83D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C593A10-94EB-4B82-8E2C-8E480F064E37}">
  <ds:schemaRefs>
    <ds:schemaRef ds:uri="http://schemas.microsoft.com/office/2006/metadata/properties"/>
    <ds:schemaRef ds:uri="http://schemas.microsoft.com/office/infopath/2007/PartnerControls"/>
    <ds:schemaRef ds:uri="19be90a8-1370-467b-a1fc-9b3fe898f5e2"/>
    <ds:schemaRef ds:uri="605e30f1-1d12-47d7-a810-39bb96f6f597"/>
  </ds:schemaRefs>
</ds:datastoreItem>
</file>

<file path=customXml/itemProps3.xml><?xml version="1.0" encoding="utf-8"?>
<ds:datastoreItem xmlns:ds="http://schemas.openxmlformats.org/officeDocument/2006/customXml" ds:itemID="{44C7F979-B776-4A46-AE14-345E37DFF9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17F0E0-2BC7-49D3-A851-573023E5DA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e90a8-1370-467b-a1fc-9b3fe898f5e2"/>
    <ds:schemaRef ds:uri="605e30f1-1d12-47d7-a810-39bb96f6f5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065</Words>
  <Characters>607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ck, James B.</dc:creator>
  <cp:keywords/>
  <dc:description/>
  <cp:lastModifiedBy>Turner, Malik</cp:lastModifiedBy>
  <cp:revision>3</cp:revision>
  <cp:lastPrinted>2021-07-14T20:24:00Z</cp:lastPrinted>
  <dcterms:created xsi:type="dcterms:W3CDTF">2021-07-20T16:29:00Z</dcterms:created>
  <dcterms:modified xsi:type="dcterms:W3CDTF">2021-07-20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720BFF01C1D540B9E9D38933C3A444</vt:lpwstr>
  </property>
  <property fmtid="{D5CDD505-2E9C-101B-9397-08002B2CF9AE}" pid="3" name="_dlc_DocIdItemGuid">
    <vt:lpwstr>eccda400-783c-46d5-9ca0-78254dabb687</vt:lpwstr>
  </property>
  <property fmtid="{D5CDD505-2E9C-101B-9397-08002B2CF9AE}" pid="4" name="AuthorIds_UIVersion_2560">
    <vt:lpwstr>15183</vt:lpwstr>
  </property>
</Properties>
</file>